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7F10A12" w14:textId="63F23376" w:rsidR="00B92035" w:rsidRPr="00B92035" w:rsidRDefault="00B83893" w:rsidP="00B92035">
      <w:pPr>
        <w:pStyle w:val="Heading1"/>
        <w:jc w:val="center"/>
        <w:rPr>
          <w:lang w:val="bg-BG"/>
        </w:rPr>
      </w:pPr>
      <w:bookmarkStart w:id="0" w:name="_GoBack"/>
      <w:bookmarkEnd w:id="0"/>
      <w:r>
        <w:rPr>
          <w:bCs/>
        </w:rPr>
        <w:t xml:space="preserve">C++ Fundamentals – Regular Exam – 10 </w:t>
      </w:r>
      <w:r w:rsidR="003A25B2">
        <w:rPr>
          <w:bCs/>
        </w:rPr>
        <w:t>February</w:t>
      </w:r>
      <w:r>
        <w:rPr>
          <w:bCs/>
        </w:rPr>
        <w:t xml:space="preserve"> 202</w:t>
      </w:r>
      <w:r w:rsidR="003A25B2">
        <w:rPr>
          <w:bCs/>
        </w:rPr>
        <w:t>4</w:t>
      </w:r>
    </w:p>
    <w:p w14:paraId="551C2E27" w14:textId="2A8C02B9" w:rsidR="00B92035" w:rsidRPr="00B92035" w:rsidRDefault="00B92035" w:rsidP="007D065D">
      <w:pPr>
        <w:jc w:val="center"/>
        <w:rPr>
          <w:rStyle w:val="Hyperlink"/>
          <w:color w:val="auto"/>
          <w:u w:val="none"/>
          <w:lang w:val="bg-BG"/>
        </w:rPr>
      </w:pPr>
      <w:r w:rsidRPr="00B92035">
        <w:t>Please submit your source code</w:t>
      </w:r>
      <w:r w:rsidRPr="00B92035">
        <w:rPr>
          <w:noProof/>
        </w:rPr>
        <w:t xml:space="preserve"> </w:t>
      </w:r>
      <w:r w:rsidR="00E669E3">
        <w:t>to</w:t>
      </w:r>
      <w:r w:rsidRPr="00B92035">
        <w:t xml:space="preserve"> all below</w:t>
      </w:r>
      <w:r w:rsidR="00E669E3">
        <w:t>-</w:t>
      </w:r>
      <w:r w:rsidRPr="00B92035">
        <w:t xml:space="preserve">described problem in </w:t>
      </w:r>
      <w:hyperlink r:id="rId8">
        <w:r w:rsidRPr="003A25B2">
          <w:rPr>
            <w:rStyle w:val="InternetLink"/>
            <w:highlight w:val="yellow"/>
          </w:rPr>
          <w:t>Judge</w:t>
        </w:r>
      </w:hyperlink>
      <w:r w:rsidRPr="00B92035">
        <w:t>.</w:t>
      </w:r>
    </w:p>
    <w:p w14:paraId="303D1124" w14:textId="0764DBE4" w:rsidR="00B83893" w:rsidRPr="00994000" w:rsidRDefault="00D03583" w:rsidP="00B83893">
      <w:pPr>
        <w:pStyle w:val="Heading2"/>
      </w:pPr>
      <w:r>
        <w:t>Space Travel</w:t>
      </w:r>
    </w:p>
    <w:p w14:paraId="1BD6045C" w14:textId="3E60F6D9" w:rsidR="00425831" w:rsidRDefault="00D25607" w:rsidP="00D25607">
      <w:r w:rsidRPr="00D25607">
        <w:t>You're one of the science officers of a space carrier: a huge ship, which visits unknown solar systems and obtains astronomical data about them. You must write a program, which will analyze the live data of solar's system orbiting bodies and will be able to execute commands and return data results.</w:t>
      </w:r>
    </w:p>
    <w:p w14:paraId="00763141" w14:textId="12273ECA" w:rsidR="00425831" w:rsidRDefault="00425831" w:rsidP="00425831">
      <w:pPr>
        <w:pStyle w:val="Heading3"/>
      </w:pPr>
      <w:r>
        <w:t>Input</w:t>
      </w:r>
    </w:p>
    <w:p w14:paraId="3F5F7D17" w14:textId="5911BD83" w:rsidR="00D25607" w:rsidRPr="00D25607" w:rsidRDefault="00D25607" w:rsidP="00D25607">
      <w:r w:rsidRPr="00D25607">
        <w:t xml:space="preserve">Your program receives </w:t>
      </w:r>
      <w:r w:rsidR="00425831">
        <w:t>the following input data</w:t>
      </w:r>
      <w:r w:rsidRPr="00D25607">
        <w:t>:</w:t>
      </w:r>
    </w:p>
    <w:p w14:paraId="4D4EB8DE" w14:textId="234096CE" w:rsidR="00D25607" w:rsidRDefault="00D25607" w:rsidP="00D25607">
      <w:pPr>
        <w:pStyle w:val="ListParagraph"/>
        <w:numPr>
          <w:ilvl w:val="0"/>
          <w:numId w:val="47"/>
        </w:numPr>
      </w:pPr>
      <w:r w:rsidRPr="00D25607">
        <w:t>The names of the bodies of the system, each one on a single row. If the name equals "END", that means all the names of the solar system are received.</w:t>
      </w:r>
    </w:p>
    <w:p w14:paraId="1A19FBE4" w14:textId="31302343" w:rsidR="00D25607" w:rsidRPr="00425831" w:rsidRDefault="00D25607" w:rsidP="00D25607">
      <w:pPr>
        <w:pStyle w:val="ListParagraph"/>
        <w:numPr>
          <w:ilvl w:val="1"/>
          <w:numId w:val="47"/>
        </w:numPr>
      </w:pPr>
      <w:r>
        <w:t xml:space="preserve">The first name is </w:t>
      </w:r>
      <w:r>
        <w:rPr>
          <w:b/>
          <w:bCs/>
        </w:rPr>
        <w:t xml:space="preserve">always </w:t>
      </w:r>
      <w:r>
        <w:t>the name of the Star of the solar system</w:t>
      </w:r>
      <w:r w:rsidR="00425831">
        <w:t>.</w:t>
      </w:r>
    </w:p>
    <w:p w14:paraId="1C6F15F0" w14:textId="1EE8AD46" w:rsidR="00425831" w:rsidRPr="0036234E" w:rsidRDefault="00425831" w:rsidP="00D25607">
      <w:pPr>
        <w:pStyle w:val="ListParagraph"/>
        <w:numPr>
          <w:ilvl w:val="1"/>
          <w:numId w:val="47"/>
        </w:numPr>
      </w:pPr>
      <w:r>
        <w:t xml:space="preserve">Names of the bodies will </w:t>
      </w:r>
      <w:r>
        <w:rPr>
          <w:b/>
          <w:bCs/>
        </w:rPr>
        <w:t xml:space="preserve">never </w:t>
      </w:r>
      <w:r>
        <w:t>contain a space.</w:t>
      </w:r>
    </w:p>
    <w:p w14:paraId="12E31748" w14:textId="062AECA3" w:rsidR="0036234E" w:rsidRPr="00D25607" w:rsidRDefault="0036234E" w:rsidP="00D25607">
      <w:pPr>
        <w:pStyle w:val="ListParagraph"/>
        <w:numPr>
          <w:ilvl w:val="1"/>
          <w:numId w:val="47"/>
        </w:numPr>
      </w:pPr>
      <w:r>
        <w:t>There will be no more than 20 bodies in each solar system, including the main star.</w:t>
      </w:r>
    </w:p>
    <w:p w14:paraId="1EC2378D" w14:textId="77777777" w:rsidR="00425831" w:rsidRDefault="00D25607" w:rsidP="00D25607">
      <w:pPr>
        <w:pStyle w:val="ListParagraph"/>
        <w:numPr>
          <w:ilvl w:val="0"/>
          <w:numId w:val="47"/>
        </w:numPr>
      </w:pPr>
      <w:r w:rsidRPr="00D25607">
        <w:t>After the names, you will receive a square matrix</w:t>
      </w:r>
      <w:r w:rsidR="00425831">
        <w:t xml:space="preserve"> of integers</w:t>
      </w:r>
      <w:r w:rsidRPr="00D25607">
        <w:t>, which gives the "time to travel" between each one of the bodies</w:t>
      </w:r>
      <w:r w:rsidR="00425831">
        <w:t xml:space="preserve"> (in hours)</w:t>
      </w:r>
      <w:r w:rsidRPr="00D25607">
        <w:t>.</w:t>
      </w:r>
    </w:p>
    <w:p w14:paraId="5AEC87D9" w14:textId="50C7DEFC" w:rsidR="00425831" w:rsidRDefault="00D25607" w:rsidP="00425831">
      <w:pPr>
        <w:pStyle w:val="ListParagraph"/>
        <w:numPr>
          <w:ilvl w:val="1"/>
          <w:numId w:val="47"/>
        </w:numPr>
      </w:pPr>
      <w:r w:rsidRPr="00D25607">
        <w:t xml:space="preserve">Due to specifics of the space travel, travelling from A to B may take 40 </w:t>
      </w:r>
      <w:r w:rsidR="00425831">
        <w:t>hours</w:t>
      </w:r>
      <w:r w:rsidRPr="00D25607">
        <w:t>, but at the same time travelling from B to A may take 24 hours, e.g. the matrix is not symmetrical!</w:t>
      </w:r>
    </w:p>
    <w:p w14:paraId="15C3429E" w14:textId="77777777" w:rsidR="006B20B8" w:rsidRPr="006B20B8" w:rsidRDefault="00425831" w:rsidP="00425831">
      <w:pPr>
        <w:pStyle w:val="ListParagraph"/>
        <w:numPr>
          <w:ilvl w:val="0"/>
          <w:numId w:val="47"/>
        </w:numPr>
      </w:pPr>
      <w:r>
        <w:t>After the travel data, you will receive a number of rows</w:t>
      </w:r>
      <w:r w:rsidRPr="00425831">
        <w:t xml:space="preserve"> </w:t>
      </w:r>
      <w:r w:rsidR="00EF2FAD">
        <w:t>with</w:t>
      </w:r>
      <w:r w:rsidRPr="00425831">
        <w:t xml:space="preserve"> names of the bodies, each </w:t>
      </w:r>
      <w:r>
        <w:t>separated with space</w:t>
      </w:r>
      <w:r w:rsidRPr="00425831">
        <w:t>.</w:t>
      </w:r>
      <w:r w:rsidR="00EF2FAD">
        <w:t xml:space="preserve"> Each row describes a path in the system, which passes around each one of the bodies.</w:t>
      </w:r>
    </w:p>
    <w:p w14:paraId="5F055EF9" w14:textId="3C409C91" w:rsidR="00425831" w:rsidRPr="006B20B8" w:rsidRDefault="00425831" w:rsidP="00425831">
      <w:pPr>
        <w:pStyle w:val="ListParagraph"/>
        <w:numPr>
          <w:ilvl w:val="0"/>
          <w:numId w:val="47"/>
        </w:numPr>
      </w:pPr>
      <w:r>
        <w:t>If you read a row that says “END”</w:t>
      </w:r>
      <w:r w:rsidR="006B20B8">
        <w:t xml:space="preserve">. </w:t>
      </w:r>
    </w:p>
    <w:p w14:paraId="58583A57" w14:textId="77777777" w:rsidR="00425831" w:rsidRDefault="00425831" w:rsidP="00D25607"/>
    <w:p w14:paraId="73114CB7" w14:textId="69D6276A" w:rsidR="00425831" w:rsidRPr="00D25607" w:rsidRDefault="00425831" w:rsidP="00425831">
      <w:pPr>
        <w:pStyle w:val="Heading3"/>
      </w:pPr>
      <w:r>
        <w:t>Output</w:t>
      </w:r>
    </w:p>
    <w:p w14:paraId="3B59FE00" w14:textId="00B8225C" w:rsidR="00D25607" w:rsidRPr="00EF2FAD" w:rsidRDefault="00425831" w:rsidP="00EF2FAD">
      <w:pPr>
        <w:pStyle w:val="ListParagraph"/>
        <w:numPr>
          <w:ilvl w:val="0"/>
          <w:numId w:val="48"/>
        </w:numPr>
      </w:pPr>
      <w:r>
        <w:t>After you read the travel time matrix</w:t>
      </w:r>
      <w:r w:rsidR="00EF2FAD">
        <w:t xml:space="preserve"> (point 2 above)</w:t>
      </w:r>
      <w:r>
        <w:t>, f</w:t>
      </w:r>
      <w:r w:rsidR="00D25607" w:rsidRPr="00EF2FAD">
        <w:t xml:space="preserve">ind out and </w:t>
      </w:r>
      <w:r w:rsidR="00D25607">
        <w:t>print</w:t>
      </w:r>
      <w:r w:rsidR="00D25607" w:rsidRPr="00EF2FAD">
        <w:t>:</w:t>
      </w:r>
    </w:p>
    <w:p w14:paraId="744F91BD" w14:textId="474C1E41" w:rsidR="00D25607" w:rsidRPr="00D25607" w:rsidRDefault="00D25607" w:rsidP="00EF2FAD">
      <w:pPr>
        <w:pStyle w:val="ListParagraph"/>
        <w:numPr>
          <w:ilvl w:val="1"/>
          <w:numId w:val="48"/>
        </w:numPr>
      </w:pPr>
      <w:r w:rsidRPr="00D25607">
        <w:t>The shortest time to travel</w:t>
      </w:r>
      <w:r w:rsidR="00155EA9">
        <w:t xml:space="preserve"> between two single points</w:t>
      </w:r>
      <w:r w:rsidRPr="00D25607">
        <w:t xml:space="preserve"> in the system, e.g. from which point to which point would take the least time to travel.</w:t>
      </w:r>
      <w:r>
        <w:t xml:space="preserve"> </w:t>
      </w:r>
    </w:p>
    <w:p w14:paraId="1F8B57B0" w14:textId="6EFB042B" w:rsidR="00EF2FAD" w:rsidRPr="00EF2FAD" w:rsidRDefault="00D25607" w:rsidP="00EF2FAD">
      <w:pPr>
        <w:pStyle w:val="ListParagraph"/>
        <w:numPr>
          <w:ilvl w:val="1"/>
          <w:numId w:val="48"/>
        </w:numPr>
      </w:pPr>
      <w:r w:rsidRPr="00D25607">
        <w:t xml:space="preserve">The longest time to travel </w:t>
      </w:r>
      <w:r w:rsidR="00155EA9">
        <w:t>between two single points</w:t>
      </w:r>
      <w:r w:rsidR="00155EA9" w:rsidRPr="00D25607">
        <w:t xml:space="preserve"> </w:t>
      </w:r>
      <w:r w:rsidRPr="00D25607">
        <w:t>in the system.</w:t>
      </w:r>
    </w:p>
    <w:p w14:paraId="72AD4C00" w14:textId="00E6B352" w:rsidR="00D25607" w:rsidRDefault="00EF2FAD" w:rsidP="00D25607">
      <w:pPr>
        <w:pStyle w:val="ListParagraph"/>
        <w:numPr>
          <w:ilvl w:val="1"/>
          <w:numId w:val="48"/>
        </w:numPr>
      </w:pPr>
      <w:r>
        <w:rPr>
          <w:b/>
          <w:bCs/>
        </w:rPr>
        <w:t>N</w:t>
      </w:r>
      <w:r w:rsidR="00D25607" w:rsidRPr="00EF2FAD">
        <w:rPr>
          <w:b/>
          <w:bCs/>
        </w:rPr>
        <w:t xml:space="preserve">ote: </w:t>
      </w:r>
      <w:r w:rsidR="00D25607">
        <w:t xml:space="preserve">there might be </w:t>
      </w:r>
      <w:r w:rsidR="00155EA9">
        <w:t>more then one shortest and/or longest routes. In this case you must print all of them</w:t>
      </w:r>
      <w:r w:rsidR="00D25607">
        <w:t>.</w:t>
      </w:r>
    </w:p>
    <w:p w14:paraId="0569E451" w14:textId="04CB8F2A" w:rsidR="00EF2FAD" w:rsidRDefault="00EF2FAD" w:rsidP="00EF2FAD">
      <w:pPr>
        <w:pStyle w:val="ListParagraph"/>
        <w:numPr>
          <w:ilvl w:val="0"/>
          <w:numId w:val="48"/>
        </w:numPr>
      </w:pPr>
      <w:r>
        <w:t>After you read each row of travel itinerary (point 3 above), calculate the total time, needed to travel for the row, and print it out</w:t>
      </w:r>
      <w:r w:rsidR="006B20B8">
        <w:t xml:space="preserve"> on a single row</w:t>
      </w:r>
    </w:p>
    <w:p w14:paraId="7F8B7214" w14:textId="62B0FCBA" w:rsidR="006B20B8" w:rsidRDefault="006B20B8" w:rsidP="00EF2FAD">
      <w:pPr>
        <w:pStyle w:val="ListParagraph"/>
        <w:numPr>
          <w:ilvl w:val="0"/>
          <w:numId w:val="48"/>
        </w:numPr>
      </w:pPr>
      <w:r>
        <w:t>After the input finishes (after the last END), print out the sum of all travel routes.</w:t>
      </w:r>
    </w:p>
    <w:p w14:paraId="16CCDE25" w14:textId="77777777" w:rsidR="00D25607" w:rsidRPr="00D25607" w:rsidRDefault="00D25607" w:rsidP="00D25607"/>
    <w:p w14:paraId="7CC7AA54" w14:textId="77777777" w:rsidR="00B83893" w:rsidRPr="00B83893" w:rsidRDefault="00B83893" w:rsidP="00B83893">
      <w:pPr>
        <w:rPr>
          <w:b/>
          <w:bCs/>
          <w:u w:val="single"/>
        </w:rPr>
      </w:pPr>
      <w:r w:rsidRPr="00B83893">
        <w:rPr>
          <w:b/>
          <w:bCs/>
          <w:u w:val="single"/>
        </w:rPr>
        <w:t>Hints:</w:t>
      </w:r>
    </w:p>
    <w:p w14:paraId="780C906E" w14:textId="1BD9D313" w:rsidR="00B83893" w:rsidRDefault="00D25607" w:rsidP="00B83893">
      <w:pPr>
        <w:pStyle w:val="ListParagraph"/>
        <w:numPr>
          <w:ilvl w:val="0"/>
          <w:numId w:val="44"/>
        </w:numPr>
      </w:pPr>
      <w:r>
        <w:t xml:space="preserve">You will need to remember the order, in which your </w:t>
      </w:r>
      <w:r w:rsidR="00425831">
        <w:t>bodies come.</w:t>
      </w:r>
    </w:p>
    <w:p w14:paraId="4DC89425" w14:textId="75CA517D" w:rsidR="00B83893" w:rsidRDefault="00425831" w:rsidP="00B83893">
      <w:pPr>
        <w:pStyle w:val="ListParagraph"/>
        <w:numPr>
          <w:ilvl w:val="0"/>
          <w:numId w:val="44"/>
        </w:numPr>
      </w:pPr>
      <w:r>
        <w:t xml:space="preserve">You will need a </w:t>
      </w:r>
      <w:r w:rsidR="006B20B8">
        <w:t xml:space="preserve">square </w:t>
      </w:r>
      <w:r>
        <w:t>matrix of intege</w:t>
      </w:r>
      <w:r w:rsidR="006B20B8">
        <w:t>r</w:t>
      </w:r>
      <w:r>
        <w:t>s</w:t>
      </w:r>
      <w:r w:rsidR="006B20B8">
        <w:t>, in which the index of each element is the index of the body in the initial list. Remember how to find an element’s index in a vector (the input vector of all bodies), and use that index in the matrix.</w:t>
      </w:r>
    </w:p>
    <w:p w14:paraId="78789B83" w14:textId="77777777" w:rsidR="0056026A" w:rsidRPr="00B83893" w:rsidRDefault="0056026A" w:rsidP="0056026A">
      <w:pPr>
        <w:ind w:left="360"/>
      </w:pPr>
    </w:p>
    <w:p w14:paraId="502BDB2C" w14:textId="338DD477" w:rsidR="00EF2FAD" w:rsidRPr="00EF2FAD" w:rsidRDefault="00B83893" w:rsidP="00EF2FAD">
      <w:pPr>
        <w:pStyle w:val="Heading3"/>
      </w:pPr>
      <w:r>
        <w:lastRenderedPageBreak/>
        <w:t>Example</w:t>
      </w:r>
      <w:r w:rsidR="00EF2FAD">
        <w:t xml:space="preserve"> 1</w:t>
      </w:r>
    </w:p>
    <w:tbl>
      <w:tblPr>
        <w:tblStyle w:val="TableGrid1"/>
        <w:tblW w:w="10614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369"/>
        <w:gridCol w:w="5245"/>
      </w:tblGrid>
      <w:tr w:rsidR="00ED5868" w14:paraId="43DFDE10" w14:textId="77777777" w:rsidTr="00ED5868">
        <w:trPr>
          <w:trHeight w:val="257"/>
        </w:trPr>
        <w:tc>
          <w:tcPr>
            <w:tcW w:w="5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F989FEC" w14:textId="77777777" w:rsidR="00ED5868" w:rsidRPr="00D94314" w:rsidRDefault="00ED5868" w:rsidP="005324E9">
            <w:pPr>
              <w:spacing w:before="0" w:after="0"/>
              <w:jc w:val="center"/>
              <w:rPr>
                <w:b/>
              </w:rPr>
            </w:pPr>
            <w:r w:rsidRPr="00D94314">
              <w:rPr>
                <w:b/>
              </w:rPr>
              <w:t xml:space="preserve">Input </w:t>
            </w:r>
          </w:p>
        </w:tc>
        <w:tc>
          <w:tcPr>
            <w:tcW w:w="5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2647B6D" w14:textId="77777777" w:rsidR="00ED5868" w:rsidRPr="00D94314" w:rsidRDefault="00ED5868" w:rsidP="005324E9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Explanation</w:t>
            </w:r>
          </w:p>
        </w:tc>
      </w:tr>
      <w:tr w:rsidR="00ED5868" w14:paraId="31A3A771" w14:textId="77777777" w:rsidTr="00ED5868">
        <w:trPr>
          <w:trHeight w:val="257"/>
        </w:trPr>
        <w:tc>
          <w:tcPr>
            <w:tcW w:w="5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56E101" w14:textId="095B2633" w:rsidR="00ED5868" w:rsidRDefault="00ED5868" w:rsidP="005324E9">
            <w:pPr>
              <w:spacing w:before="0" w:after="0"/>
              <w:rPr>
                <w:rFonts w:ascii="Consolas" w:hAnsi="Consolas"/>
                <w:noProof/>
              </w:rPr>
            </w:pPr>
            <w:bookmarkStart w:id="1" w:name="OLE_LINK3"/>
            <w:bookmarkStart w:id="2" w:name="OLE_LINK4"/>
            <w:bookmarkStart w:id="3" w:name="OLE_LINK5"/>
            <w:bookmarkStart w:id="4" w:name="OLE_LINK8"/>
            <w:bookmarkStart w:id="5" w:name="OLE_LINK11"/>
            <w:r>
              <w:rPr>
                <w:rFonts w:ascii="Consolas" w:hAnsi="Consolas"/>
                <w:noProof/>
              </w:rPr>
              <w:t>Betelgeuse</w:t>
            </w:r>
          </w:p>
          <w:p w14:paraId="57C73532" w14:textId="6DCA3CEF" w:rsidR="00ED5868" w:rsidRDefault="00ED5868" w:rsidP="005324E9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lanet1</w:t>
            </w:r>
          </w:p>
          <w:p w14:paraId="663AC731" w14:textId="592D1781" w:rsidR="00ED5868" w:rsidRDefault="00ED5868" w:rsidP="005324E9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lanet2</w:t>
            </w:r>
          </w:p>
          <w:p w14:paraId="335C5815" w14:textId="46035141" w:rsidR="00ED5868" w:rsidRDefault="00ED5868" w:rsidP="005324E9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lanet3</w:t>
            </w:r>
          </w:p>
          <w:p w14:paraId="296C2D90" w14:textId="5D9CF63B" w:rsidR="00ED5868" w:rsidRDefault="00ED5868" w:rsidP="005324E9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END</w:t>
            </w:r>
          </w:p>
          <w:p w14:paraId="1A135453" w14:textId="22292736" w:rsidR="00ED5868" w:rsidRDefault="00ED5868" w:rsidP="005324E9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0 2 5 7</w:t>
            </w:r>
          </w:p>
          <w:p w14:paraId="54E36800" w14:textId="58297AE9" w:rsidR="00ED5868" w:rsidRDefault="00ED5868" w:rsidP="005324E9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 0 4 9</w:t>
            </w:r>
          </w:p>
          <w:p w14:paraId="72340DB2" w14:textId="691789B5" w:rsidR="00ED5868" w:rsidRDefault="00ED5868" w:rsidP="005324E9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 1 0 5</w:t>
            </w:r>
          </w:p>
          <w:p w14:paraId="0491A420" w14:textId="2447E7BA" w:rsidR="00ED5868" w:rsidRPr="00AE5871" w:rsidRDefault="00ED5868" w:rsidP="005324E9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9 4 3 0</w:t>
            </w:r>
          </w:p>
          <w:bookmarkEnd w:id="1"/>
          <w:bookmarkEnd w:id="2"/>
          <w:bookmarkEnd w:id="3"/>
          <w:bookmarkEnd w:id="4"/>
          <w:bookmarkEnd w:id="5"/>
          <w:p w14:paraId="6D7C4F01" w14:textId="7B5318E6" w:rsidR="00ED5868" w:rsidRDefault="00ED5868" w:rsidP="005324E9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lanet3 Planet2</w:t>
            </w:r>
          </w:p>
          <w:p w14:paraId="189336C3" w14:textId="77777777" w:rsidR="00ED5868" w:rsidRDefault="00ED5868" w:rsidP="005324E9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Betelgeuse Planet1 Planet3</w:t>
            </w:r>
          </w:p>
          <w:p w14:paraId="4720C96D" w14:textId="77777777" w:rsidR="00ED5868" w:rsidRDefault="00ED5868" w:rsidP="005324E9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lanet3 Planet2 Planet3 Planet1 Betelgeuse</w:t>
            </w:r>
          </w:p>
          <w:p w14:paraId="4FDC254D" w14:textId="77777777" w:rsidR="002C159D" w:rsidRDefault="002C159D" w:rsidP="002C159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END</w:t>
            </w:r>
          </w:p>
          <w:p w14:paraId="6602D15B" w14:textId="2722E031" w:rsidR="002C159D" w:rsidRPr="00D94314" w:rsidRDefault="002C159D" w:rsidP="005324E9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5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BEFF22" w14:textId="4FD08CF9" w:rsidR="00ED5868" w:rsidRDefault="00ED5868" w:rsidP="00EF2FAD">
            <w:pPr>
              <w:spacing w:before="0" w:after="0"/>
              <w:rPr>
                <w:rFonts w:ascii="Consolas" w:hAnsi="Consolas"/>
                <w:noProof/>
              </w:rPr>
            </w:pPr>
            <w:r>
              <w:t xml:space="preserve">The system contains the star </w:t>
            </w:r>
            <w:r>
              <w:rPr>
                <w:rFonts w:ascii="Consolas" w:hAnsi="Consolas"/>
                <w:noProof/>
              </w:rPr>
              <w:t>Betelgeuse</w:t>
            </w:r>
            <w:r>
              <w:t xml:space="preserve"> and three planets </w:t>
            </w:r>
            <w:r>
              <w:rPr>
                <w:rFonts w:ascii="Consolas" w:hAnsi="Consolas"/>
                <w:noProof/>
              </w:rPr>
              <w:t>Planet1</w:t>
            </w:r>
            <w:r>
              <w:t xml:space="preserve">, </w:t>
            </w:r>
            <w:r>
              <w:rPr>
                <w:rFonts w:ascii="Consolas" w:hAnsi="Consolas"/>
                <w:noProof/>
              </w:rPr>
              <w:t>Planet2</w:t>
            </w:r>
            <w:r>
              <w:t xml:space="preserve">, </w:t>
            </w:r>
            <w:r>
              <w:rPr>
                <w:rFonts w:ascii="Consolas" w:hAnsi="Consolas"/>
                <w:noProof/>
              </w:rPr>
              <w:t>Planet3</w:t>
            </w:r>
            <w:r>
              <w:t>.</w:t>
            </w:r>
          </w:p>
          <w:p w14:paraId="5117D429" w14:textId="6AAFB923" w:rsidR="00ED5868" w:rsidRDefault="00ED5868" w:rsidP="005324E9">
            <w:r>
              <w:t>The time to travel is from Betelgeuse to each of the planets: 2 5 7 (the first row of the matrix), from Planet1 to each other body 2 4 9 (the second row of the matrix, etc.</w:t>
            </w:r>
          </w:p>
          <w:p w14:paraId="2BD41894" w14:textId="798D196F" w:rsidR="00ED5868" w:rsidRDefault="00ED5868" w:rsidP="005324E9">
            <w:r>
              <w:t>Please note the zeroes in the diagonal: this is because the time to travel from each body to itself is 0 (we’re already there).</w:t>
            </w:r>
          </w:p>
          <w:p w14:paraId="2AC8FB08" w14:textId="77777777" w:rsidR="00ED5868" w:rsidRDefault="00ED5868" w:rsidP="005324E9">
            <w:r>
              <w:t>After the time matrix we have three routes:</w:t>
            </w:r>
          </w:p>
          <w:p w14:paraId="1A29FA74" w14:textId="1E25A733" w:rsidR="00ED5868" w:rsidRDefault="00ED5868" w:rsidP="00EF2FAD">
            <w:pPr>
              <w:pStyle w:val="ListParagraph"/>
              <w:numPr>
                <w:ilvl w:val="0"/>
                <w:numId w:val="49"/>
              </w:numPr>
            </w:pPr>
            <w:r>
              <w:t>“</w:t>
            </w:r>
            <w:r w:rsidRPr="00EF2FAD">
              <w:t>Planet3 Planet2</w:t>
            </w:r>
            <w:r>
              <w:t xml:space="preserve">” </w:t>
            </w:r>
          </w:p>
          <w:p w14:paraId="6462E591" w14:textId="0B5D9FE4" w:rsidR="00ED5868" w:rsidRDefault="00ED5868" w:rsidP="00EF2FAD">
            <w:pPr>
              <w:pStyle w:val="ListParagraph"/>
              <w:numPr>
                <w:ilvl w:val="0"/>
                <w:numId w:val="49"/>
              </w:numPr>
            </w:pPr>
            <w:r>
              <w:t>“</w:t>
            </w:r>
            <w:r>
              <w:rPr>
                <w:rFonts w:ascii="Consolas" w:hAnsi="Consolas"/>
                <w:noProof/>
              </w:rPr>
              <w:t>Betelgeuse Planet1 Planet3</w:t>
            </w:r>
            <w:r>
              <w:t xml:space="preserve">” </w:t>
            </w:r>
          </w:p>
          <w:p w14:paraId="1A33006A" w14:textId="428EA20B" w:rsidR="00ED5868" w:rsidRPr="00994000" w:rsidRDefault="00ED5868" w:rsidP="00ED5868">
            <w:pPr>
              <w:pStyle w:val="ListParagraph"/>
              <w:numPr>
                <w:ilvl w:val="0"/>
                <w:numId w:val="49"/>
              </w:numPr>
            </w:pPr>
            <w:r>
              <w:t>“</w:t>
            </w:r>
            <w:r>
              <w:rPr>
                <w:rFonts w:ascii="Consolas" w:hAnsi="Consolas"/>
                <w:noProof/>
              </w:rPr>
              <w:t>Planet3 Planet2 Planet3 Planet1 Betelgeuse</w:t>
            </w:r>
            <w:r>
              <w:t>”</w:t>
            </w:r>
          </w:p>
        </w:tc>
      </w:tr>
      <w:tr w:rsidR="00ED5868" w14:paraId="6D41C14C" w14:textId="77777777" w:rsidTr="00ED5868">
        <w:trPr>
          <w:trHeight w:val="257"/>
        </w:trPr>
        <w:tc>
          <w:tcPr>
            <w:tcW w:w="5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48405EF" w14:textId="15AE005B" w:rsidR="00ED5868" w:rsidRPr="00D94314" w:rsidRDefault="00ED5868" w:rsidP="00ED5868">
            <w:pPr>
              <w:spacing w:before="0" w:after="0"/>
              <w:jc w:val="center"/>
              <w:rPr>
                <w:b/>
              </w:rPr>
            </w:pPr>
            <w:r w:rsidRPr="00D94314">
              <w:rPr>
                <w:b/>
              </w:rPr>
              <w:t>Output</w:t>
            </w:r>
          </w:p>
        </w:tc>
        <w:tc>
          <w:tcPr>
            <w:tcW w:w="5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57E4529A" w14:textId="77777777" w:rsidR="00ED5868" w:rsidRPr="00D94314" w:rsidRDefault="00ED5868" w:rsidP="0086423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Explanation</w:t>
            </w:r>
          </w:p>
        </w:tc>
      </w:tr>
      <w:tr w:rsidR="00ED5868" w14:paraId="5DF05C73" w14:textId="77777777" w:rsidTr="00ED5868">
        <w:trPr>
          <w:trHeight w:val="257"/>
        </w:trPr>
        <w:tc>
          <w:tcPr>
            <w:tcW w:w="5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F48AEF" w14:textId="2A27A4FB" w:rsidR="00ED5868" w:rsidRPr="00E2354A" w:rsidRDefault="00E2354A" w:rsidP="005324E9">
            <w:pPr>
              <w:spacing w:before="0" w:after="0"/>
              <w:rPr>
                <w:rFonts w:ascii="Consolas" w:hAnsi="Consolas"/>
                <w:bCs/>
                <w:noProof/>
              </w:rPr>
            </w:pPr>
            <w:bookmarkStart w:id="6" w:name="OLE_LINK12"/>
            <w:bookmarkStart w:id="7" w:name="OLE_LINK13"/>
            <w:r>
              <w:rPr>
                <w:rFonts w:ascii="Consolas" w:hAnsi="Consolas"/>
                <w:bCs/>
                <w:noProof/>
                <w:lang w:val="bg-BG"/>
              </w:rPr>
              <w:t>1</w:t>
            </w:r>
            <w:r w:rsidR="00ED5868">
              <w:rPr>
                <w:rFonts w:ascii="Consolas" w:hAnsi="Consolas"/>
                <w:bCs/>
                <w:noProof/>
              </w:rPr>
              <w:t>: Planet</w:t>
            </w:r>
            <w:r>
              <w:rPr>
                <w:rFonts w:ascii="Consolas" w:hAnsi="Consolas"/>
                <w:bCs/>
                <w:noProof/>
                <w:lang w:val="bg-BG"/>
              </w:rPr>
              <w:t>2</w:t>
            </w:r>
            <w:r w:rsidR="00ED5868">
              <w:rPr>
                <w:rFonts w:ascii="Consolas" w:hAnsi="Consolas"/>
                <w:bCs/>
                <w:noProof/>
              </w:rPr>
              <w:t xml:space="preserve"> -&gt; </w:t>
            </w:r>
            <w:bookmarkEnd w:id="6"/>
            <w:bookmarkEnd w:id="7"/>
            <w:r>
              <w:rPr>
                <w:rFonts w:ascii="Consolas" w:hAnsi="Consolas"/>
                <w:bCs/>
                <w:noProof/>
              </w:rPr>
              <w:t>Planet1</w:t>
            </w:r>
          </w:p>
          <w:p w14:paraId="167C02D4" w14:textId="77777777" w:rsidR="005673F0" w:rsidRDefault="005673F0" w:rsidP="005324E9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  <w:lang w:val="bg-BG"/>
              </w:rPr>
              <w:t xml:space="preserve">9: </w:t>
            </w:r>
            <w:r>
              <w:rPr>
                <w:rFonts w:ascii="Consolas" w:hAnsi="Consolas"/>
                <w:bCs/>
                <w:noProof/>
              </w:rPr>
              <w:t>Planet1 -&gt; Planet3</w:t>
            </w:r>
          </w:p>
          <w:p w14:paraId="60B4F4F3" w14:textId="6075A593" w:rsidR="005673F0" w:rsidRPr="005673F0" w:rsidRDefault="005673F0" w:rsidP="005324E9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9: Planet3 -&gt; Betelgeuse</w:t>
            </w:r>
          </w:p>
        </w:tc>
        <w:tc>
          <w:tcPr>
            <w:tcW w:w="5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BEE18A" w14:textId="381C1E61" w:rsidR="00ED5868" w:rsidRDefault="00ED5868" w:rsidP="005324E9">
            <w:r>
              <w:t>The shortest route</w:t>
            </w:r>
            <w:r w:rsidR="00E2354A">
              <w:t xml:space="preserve"> is </w:t>
            </w:r>
            <w:r>
              <w:t xml:space="preserve">from </w:t>
            </w:r>
            <w:r w:rsidR="00E2354A">
              <w:rPr>
                <w:rFonts w:ascii="Consolas" w:hAnsi="Consolas"/>
                <w:bCs/>
                <w:noProof/>
              </w:rPr>
              <w:t>Planet2</w:t>
            </w:r>
            <w:r>
              <w:t xml:space="preserve"> to </w:t>
            </w:r>
            <w:r>
              <w:rPr>
                <w:rFonts w:ascii="Consolas" w:hAnsi="Consolas"/>
                <w:bCs/>
                <w:noProof/>
              </w:rPr>
              <w:t>Planet1</w:t>
            </w:r>
            <w:r w:rsidR="00155EA9">
              <w:rPr>
                <w:rFonts w:ascii="Consolas" w:hAnsi="Consolas"/>
                <w:bCs/>
                <w:noProof/>
              </w:rPr>
              <w:t xml:space="preserve"> (1)</w:t>
            </w:r>
            <w:r>
              <w:t>.</w:t>
            </w:r>
          </w:p>
          <w:p w14:paraId="1925E5DF" w14:textId="50378523" w:rsidR="005673F0" w:rsidRPr="00E2354A" w:rsidRDefault="005673F0" w:rsidP="005324E9">
            <w:pPr>
              <w:rPr>
                <w:lang w:val="bg-BG"/>
              </w:rPr>
            </w:pPr>
            <w:r>
              <w:t xml:space="preserve">The longest routes </w:t>
            </w:r>
            <w:r w:rsidR="00155EA9">
              <w:rPr>
                <w:rFonts w:ascii="Consolas" w:hAnsi="Consolas"/>
                <w:bCs/>
                <w:noProof/>
              </w:rPr>
              <w:t>(9)</w:t>
            </w:r>
            <w:r w:rsidR="00155EA9">
              <w:t xml:space="preserve"> a</w:t>
            </w:r>
            <w:r>
              <w:t xml:space="preserve">re from </w:t>
            </w:r>
            <w:r>
              <w:rPr>
                <w:rFonts w:ascii="Consolas" w:hAnsi="Consolas"/>
                <w:bCs/>
                <w:noProof/>
              </w:rPr>
              <w:t>Planet1 Planet3</w:t>
            </w:r>
            <w:r>
              <w:t xml:space="preserve">, and from </w:t>
            </w:r>
            <w:r>
              <w:rPr>
                <w:rFonts w:ascii="Consolas" w:hAnsi="Consolas"/>
                <w:bCs/>
                <w:noProof/>
              </w:rPr>
              <w:t xml:space="preserve">Planet3 </w:t>
            </w:r>
            <w:r>
              <w:t>to</w:t>
            </w:r>
            <w:r>
              <w:rPr>
                <w:rFonts w:ascii="Consolas" w:hAnsi="Consolas"/>
                <w:bCs/>
                <w:noProof/>
              </w:rPr>
              <w:t xml:space="preserve"> Betelgeuse</w:t>
            </w:r>
            <w:r>
              <w:t>.</w:t>
            </w:r>
          </w:p>
        </w:tc>
      </w:tr>
      <w:tr w:rsidR="00ED5868" w14:paraId="4DEBC0E8" w14:textId="77777777" w:rsidTr="00853880">
        <w:trPr>
          <w:trHeight w:val="257"/>
        </w:trPr>
        <w:tc>
          <w:tcPr>
            <w:tcW w:w="5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C2B472" w14:textId="78A27B9F" w:rsidR="00291686" w:rsidRDefault="00291686" w:rsidP="00291686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3</w:t>
            </w:r>
          </w:p>
          <w:p w14:paraId="12C7DE53" w14:textId="21CFAEAF" w:rsidR="00685026" w:rsidRDefault="00685026" w:rsidP="00291686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11</w:t>
            </w:r>
          </w:p>
          <w:p w14:paraId="73000335" w14:textId="1726A8C6" w:rsidR="00685026" w:rsidRDefault="00685026" w:rsidP="00291686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14</w:t>
            </w:r>
          </w:p>
          <w:p w14:paraId="7D00699D" w14:textId="2C39CBC9" w:rsidR="009709F3" w:rsidRDefault="009709F3" w:rsidP="00291686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28</w:t>
            </w:r>
          </w:p>
          <w:p w14:paraId="61122638" w14:textId="126100D3" w:rsidR="00291686" w:rsidRDefault="00291686" w:rsidP="00291686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  <w:p w14:paraId="1693E1E8" w14:textId="77777777" w:rsidR="00ED5868" w:rsidRDefault="00ED5868" w:rsidP="00ED5868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52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40840A" w14:textId="790AC790" w:rsidR="00ED5868" w:rsidRDefault="00291686" w:rsidP="00ED5868">
            <w:r>
              <w:t>The three routes have the following lengths:</w:t>
            </w:r>
          </w:p>
          <w:p w14:paraId="1C1646F5" w14:textId="7F66C76E" w:rsidR="00ED5868" w:rsidRDefault="00ED5868" w:rsidP="00ED5868">
            <w:pPr>
              <w:pStyle w:val="ListParagraph"/>
              <w:numPr>
                <w:ilvl w:val="0"/>
                <w:numId w:val="50"/>
              </w:numPr>
              <w:spacing w:line="276" w:lineRule="auto"/>
            </w:pPr>
            <w:r>
              <w:t>“</w:t>
            </w:r>
            <w:r w:rsidRPr="00EF2FAD">
              <w:t>Planet3 Planet2</w:t>
            </w:r>
            <w:r>
              <w:t xml:space="preserve">” </w:t>
            </w:r>
            <w:r w:rsidR="00291686">
              <w:t xml:space="preserve">is </w:t>
            </w:r>
            <w:r w:rsidR="009709F3" w:rsidRPr="009709F3">
              <w:rPr>
                <w:rFonts w:ascii="Consolas" w:hAnsi="Consolas"/>
                <w:b/>
                <w:noProof/>
              </w:rPr>
              <w:t>3</w:t>
            </w:r>
            <w:r w:rsidR="00291686">
              <w:t>:</w:t>
            </w:r>
            <w:r w:rsidR="00291686">
              <w:br/>
            </w:r>
            <w:r w:rsidR="00291686" w:rsidRPr="00291686">
              <w:rPr>
                <w:noProof/>
                <w:lang w:val="bg-BG" w:eastAsia="bg-BG"/>
              </w:rPr>
              <w:drawing>
                <wp:inline distT="0" distB="0" distL="0" distR="0" wp14:anchorId="55C30EB9" wp14:editId="5A48F197">
                  <wp:extent cx="823609" cy="885600"/>
                  <wp:effectExtent l="0" t="0" r="1905" b="3810"/>
                  <wp:docPr id="788350577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88350577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23609" cy="885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DACD7E2" w14:textId="50767D1E" w:rsidR="00ED5868" w:rsidRDefault="00ED5868" w:rsidP="00ED5868">
            <w:pPr>
              <w:pStyle w:val="ListParagraph"/>
              <w:numPr>
                <w:ilvl w:val="0"/>
                <w:numId w:val="50"/>
              </w:numPr>
              <w:spacing w:line="276" w:lineRule="auto"/>
            </w:pPr>
            <w:r>
              <w:t>“</w:t>
            </w:r>
            <w:r>
              <w:rPr>
                <w:rFonts w:ascii="Consolas" w:hAnsi="Consolas"/>
                <w:noProof/>
              </w:rPr>
              <w:t>Betelgeuse Planet1 Planet3</w:t>
            </w:r>
            <w:r>
              <w:t xml:space="preserve">” </w:t>
            </w:r>
            <w:r w:rsidR="00291686">
              <w:t>is</w:t>
            </w:r>
            <w:r>
              <w:t xml:space="preserve"> 2 + </w:t>
            </w:r>
            <w:r w:rsidR="00291686">
              <w:t>9</w:t>
            </w:r>
            <w:r>
              <w:t xml:space="preserve"> = </w:t>
            </w:r>
            <w:r w:rsidR="009709F3">
              <w:rPr>
                <w:rFonts w:ascii="Consolas" w:hAnsi="Consolas"/>
                <w:b/>
                <w:noProof/>
              </w:rPr>
              <w:t>11</w:t>
            </w:r>
            <w:r w:rsidR="00291686">
              <w:t>:</w:t>
            </w:r>
            <w:r w:rsidR="00291686">
              <w:br/>
            </w:r>
            <w:r w:rsidR="00291686" w:rsidRPr="00291686">
              <w:rPr>
                <w:noProof/>
                <w:lang w:val="bg-BG" w:eastAsia="bg-BG"/>
              </w:rPr>
              <w:drawing>
                <wp:inline distT="0" distB="0" distL="0" distR="0" wp14:anchorId="670BAF0E" wp14:editId="6E802784">
                  <wp:extent cx="823609" cy="885600"/>
                  <wp:effectExtent l="0" t="0" r="1905" b="3810"/>
                  <wp:docPr id="2130021754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30021754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23609" cy="885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AE2B965" w14:textId="0CF78F0B" w:rsidR="00ED5868" w:rsidRDefault="00ED5868" w:rsidP="00ED5868">
            <w:pPr>
              <w:pStyle w:val="ListParagraph"/>
              <w:numPr>
                <w:ilvl w:val="0"/>
                <w:numId w:val="50"/>
              </w:numPr>
              <w:spacing w:line="276" w:lineRule="auto"/>
            </w:pPr>
            <w:r>
              <w:t>“</w:t>
            </w:r>
            <w:r>
              <w:rPr>
                <w:rFonts w:ascii="Consolas" w:hAnsi="Consolas"/>
                <w:noProof/>
              </w:rPr>
              <w:t>Planet3 Planet2 Planet3 Planet1 Betelgeuse</w:t>
            </w:r>
            <w:r>
              <w:t xml:space="preserve">” takes </w:t>
            </w:r>
            <w:r w:rsidRPr="00291686">
              <w:rPr>
                <w:color w:val="0070C0"/>
              </w:rPr>
              <w:t>3</w:t>
            </w:r>
            <w:r>
              <w:t xml:space="preserve"> + </w:t>
            </w:r>
            <w:r w:rsidRPr="00291686">
              <w:rPr>
                <w:color w:val="FF0000"/>
              </w:rPr>
              <w:t>5</w:t>
            </w:r>
            <w:r>
              <w:t xml:space="preserve"> + </w:t>
            </w:r>
            <w:r w:rsidRPr="00984A34">
              <w:rPr>
                <w:color w:val="E36C0A" w:themeColor="accent6" w:themeShade="BF"/>
              </w:rPr>
              <w:t>4</w:t>
            </w:r>
            <w:r>
              <w:t xml:space="preserve"> +</w:t>
            </w:r>
            <w:r w:rsidR="00984A34">
              <w:t xml:space="preserve"> </w:t>
            </w:r>
            <w:r w:rsidR="00984A34" w:rsidRPr="00984A34">
              <w:rPr>
                <w:color w:val="00B050"/>
              </w:rPr>
              <w:t>2</w:t>
            </w:r>
            <w:r w:rsidR="00984A34">
              <w:t xml:space="preserve"> = </w:t>
            </w:r>
            <w:r w:rsidR="009709F3">
              <w:rPr>
                <w:rFonts w:ascii="Consolas" w:hAnsi="Consolas"/>
                <w:b/>
                <w:noProof/>
              </w:rPr>
              <w:t>14</w:t>
            </w:r>
            <w:r w:rsidR="00984A34">
              <w:br/>
            </w:r>
            <w:r w:rsidR="00984A34" w:rsidRPr="00984A34">
              <w:rPr>
                <w:noProof/>
                <w:lang w:val="bg-BG" w:eastAsia="bg-BG"/>
              </w:rPr>
              <w:drawing>
                <wp:inline distT="0" distB="0" distL="0" distR="0" wp14:anchorId="3145C322" wp14:editId="04C1A9E2">
                  <wp:extent cx="825381" cy="887506"/>
                  <wp:effectExtent l="0" t="0" r="635" b="1905"/>
                  <wp:docPr id="1945791916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45791916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40667" cy="90394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24E38F4" w14:textId="28E13654" w:rsidR="00ED5868" w:rsidRDefault="009709F3" w:rsidP="00ED5868">
            <w:r>
              <w:t xml:space="preserve">After you receive the last END, the sum of all the routes is 3 + 11 + 14 = </w:t>
            </w:r>
            <w:r>
              <w:rPr>
                <w:rFonts w:ascii="Consolas" w:hAnsi="Consolas"/>
                <w:b/>
                <w:noProof/>
              </w:rPr>
              <w:t>28</w:t>
            </w:r>
            <w:r>
              <w:t>.</w:t>
            </w:r>
          </w:p>
        </w:tc>
      </w:tr>
    </w:tbl>
    <w:p w14:paraId="592EBD29" w14:textId="51658AA2" w:rsidR="00640502" w:rsidRDefault="00640502" w:rsidP="00D8799B">
      <w:pPr>
        <w:pStyle w:val="Heading3"/>
        <w:rPr>
          <w:lang w:val="bg-BG"/>
        </w:rPr>
      </w:pPr>
    </w:p>
    <w:p w14:paraId="752F6DB7" w14:textId="30BFD59C" w:rsidR="0056026A" w:rsidRPr="00EF2FAD" w:rsidRDefault="0056026A" w:rsidP="0056026A">
      <w:pPr>
        <w:pStyle w:val="Heading3"/>
      </w:pPr>
      <w:bookmarkStart w:id="8" w:name="OLE_LINK1"/>
      <w:bookmarkStart w:id="9" w:name="OLE_LINK2"/>
      <w:r>
        <w:t>Example 2</w:t>
      </w:r>
    </w:p>
    <w:tbl>
      <w:tblPr>
        <w:tblStyle w:val="TableGrid1"/>
        <w:tblW w:w="10614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369"/>
        <w:gridCol w:w="5245"/>
      </w:tblGrid>
      <w:tr w:rsidR="0056026A" w14:paraId="056959AD" w14:textId="77777777" w:rsidTr="00C53752">
        <w:trPr>
          <w:trHeight w:val="257"/>
        </w:trPr>
        <w:tc>
          <w:tcPr>
            <w:tcW w:w="5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790FB0B" w14:textId="77777777" w:rsidR="0056026A" w:rsidRPr="00D94314" w:rsidRDefault="0056026A" w:rsidP="00C53752">
            <w:pPr>
              <w:spacing w:before="0" w:after="0"/>
              <w:jc w:val="center"/>
              <w:rPr>
                <w:b/>
              </w:rPr>
            </w:pPr>
            <w:r w:rsidRPr="00D94314">
              <w:rPr>
                <w:b/>
              </w:rPr>
              <w:t xml:space="preserve">Input </w:t>
            </w:r>
          </w:p>
        </w:tc>
        <w:tc>
          <w:tcPr>
            <w:tcW w:w="5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FFBAEAF" w14:textId="429A981D" w:rsidR="0056026A" w:rsidRPr="00D94314" w:rsidRDefault="0056026A" w:rsidP="00C5375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56026A" w14:paraId="02240767" w14:textId="77777777" w:rsidTr="00C53752">
        <w:trPr>
          <w:trHeight w:val="257"/>
        </w:trPr>
        <w:tc>
          <w:tcPr>
            <w:tcW w:w="5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74F45C" w14:textId="77777777" w:rsidR="0056026A" w:rsidRPr="0056026A" w:rsidRDefault="0056026A" w:rsidP="0056026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6026A">
              <w:rPr>
                <w:rFonts w:ascii="Consolas" w:hAnsi="Consolas"/>
                <w:bCs/>
                <w:noProof/>
              </w:rPr>
              <w:t>Tatoo</w:t>
            </w:r>
          </w:p>
          <w:p w14:paraId="64CF3713" w14:textId="77777777" w:rsidR="0056026A" w:rsidRPr="0056026A" w:rsidRDefault="0056026A" w:rsidP="0056026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6026A">
              <w:rPr>
                <w:rFonts w:ascii="Consolas" w:hAnsi="Consolas"/>
                <w:bCs/>
                <w:noProof/>
              </w:rPr>
              <w:t>Tatooine</w:t>
            </w:r>
          </w:p>
          <w:p w14:paraId="7C80C2F1" w14:textId="77777777" w:rsidR="0056026A" w:rsidRPr="0056026A" w:rsidRDefault="0056026A" w:rsidP="0056026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6026A">
              <w:rPr>
                <w:rFonts w:ascii="Consolas" w:hAnsi="Consolas"/>
                <w:bCs/>
                <w:noProof/>
              </w:rPr>
              <w:t>Planet3</w:t>
            </w:r>
          </w:p>
          <w:p w14:paraId="72C39F18" w14:textId="77777777" w:rsidR="0056026A" w:rsidRPr="0056026A" w:rsidRDefault="0056026A" w:rsidP="0056026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6026A">
              <w:rPr>
                <w:rFonts w:ascii="Consolas" w:hAnsi="Consolas"/>
                <w:bCs/>
                <w:noProof/>
              </w:rPr>
              <w:t>PlanetX</w:t>
            </w:r>
          </w:p>
          <w:p w14:paraId="55BB4C2F" w14:textId="77777777" w:rsidR="0056026A" w:rsidRPr="0056026A" w:rsidRDefault="0056026A" w:rsidP="0056026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6026A">
              <w:rPr>
                <w:rFonts w:ascii="Consolas" w:hAnsi="Consolas"/>
                <w:bCs/>
                <w:noProof/>
              </w:rPr>
              <w:t>END</w:t>
            </w:r>
          </w:p>
          <w:p w14:paraId="0D6699A5" w14:textId="77777777" w:rsidR="0056026A" w:rsidRPr="0056026A" w:rsidRDefault="0056026A" w:rsidP="0056026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6026A">
              <w:rPr>
                <w:rFonts w:ascii="Consolas" w:hAnsi="Consolas"/>
                <w:bCs/>
                <w:noProof/>
              </w:rPr>
              <w:t>0 3 7 4</w:t>
            </w:r>
          </w:p>
          <w:p w14:paraId="3420F801" w14:textId="77777777" w:rsidR="0056026A" w:rsidRPr="0056026A" w:rsidRDefault="0056026A" w:rsidP="0056026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6026A">
              <w:rPr>
                <w:rFonts w:ascii="Consolas" w:hAnsi="Consolas"/>
                <w:bCs/>
                <w:noProof/>
              </w:rPr>
              <w:t>2 0 4 2</w:t>
            </w:r>
          </w:p>
          <w:p w14:paraId="6FD70684" w14:textId="77777777" w:rsidR="0056026A" w:rsidRPr="0056026A" w:rsidRDefault="0056026A" w:rsidP="0056026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6026A">
              <w:rPr>
                <w:rFonts w:ascii="Consolas" w:hAnsi="Consolas"/>
                <w:bCs/>
                <w:noProof/>
              </w:rPr>
              <w:t>5 1 0 9</w:t>
            </w:r>
          </w:p>
          <w:p w14:paraId="2721F316" w14:textId="77777777" w:rsidR="0056026A" w:rsidRPr="0056026A" w:rsidRDefault="0056026A" w:rsidP="0056026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6026A">
              <w:rPr>
                <w:rFonts w:ascii="Consolas" w:hAnsi="Consolas"/>
                <w:bCs/>
                <w:noProof/>
              </w:rPr>
              <w:t>3 8 11 0</w:t>
            </w:r>
          </w:p>
          <w:p w14:paraId="5C775381" w14:textId="77777777" w:rsidR="0056026A" w:rsidRPr="0056026A" w:rsidRDefault="0056026A" w:rsidP="0056026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6026A">
              <w:rPr>
                <w:rFonts w:ascii="Consolas" w:hAnsi="Consolas"/>
                <w:bCs/>
                <w:noProof/>
              </w:rPr>
              <w:t>Tatooine Planet3 PlanetX</w:t>
            </w:r>
          </w:p>
          <w:p w14:paraId="68CB64C3" w14:textId="77777777" w:rsidR="0056026A" w:rsidRPr="0056026A" w:rsidRDefault="0056026A" w:rsidP="0056026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6026A">
              <w:rPr>
                <w:rFonts w:ascii="Consolas" w:hAnsi="Consolas"/>
                <w:bCs/>
                <w:noProof/>
              </w:rPr>
              <w:t>PlanetX Tatooine</w:t>
            </w:r>
          </w:p>
          <w:p w14:paraId="169CDEFA" w14:textId="5DE57211" w:rsidR="0056026A" w:rsidRPr="00D94314" w:rsidRDefault="0056026A" w:rsidP="0056026A">
            <w:pPr>
              <w:spacing w:before="0" w:after="0"/>
              <w:rPr>
                <w:rFonts w:ascii="Consolas" w:hAnsi="Consolas"/>
                <w:noProof/>
              </w:rPr>
            </w:pPr>
            <w:r w:rsidRPr="0056026A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5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516556" w14:textId="77777777" w:rsidR="0056026A" w:rsidRPr="0056026A" w:rsidRDefault="0056026A" w:rsidP="0056026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6026A">
              <w:rPr>
                <w:rFonts w:ascii="Consolas" w:hAnsi="Consolas"/>
                <w:bCs/>
                <w:noProof/>
              </w:rPr>
              <w:t>1: Planet3 -&gt; Tatooine</w:t>
            </w:r>
          </w:p>
          <w:p w14:paraId="18A9792C" w14:textId="77777777" w:rsidR="0056026A" w:rsidRPr="0056026A" w:rsidRDefault="0056026A" w:rsidP="0056026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6026A">
              <w:rPr>
                <w:rFonts w:ascii="Consolas" w:hAnsi="Consolas"/>
                <w:bCs/>
                <w:noProof/>
              </w:rPr>
              <w:t>11: PlanetX -&gt; Planet3</w:t>
            </w:r>
          </w:p>
          <w:p w14:paraId="389A5A29" w14:textId="77777777" w:rsidR="0056026A" w:rsidRPr="0056026A" w:rsidRDefault="0056026A" w:rsidP="0056026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6026A">
              <w:rPr>
                <w:rFonts w:ascii="Consolas" w:hAnsi="Consolas"/>
                <w:bCs/>
                <w:noProof/>
              </w:rPr>
              <w:t>13</w:t>
            </w:r>
          </w:p>
          <w:p w14:paraId="1481B42F" w14:textId="77777777" w:rsidR="0056026A" w:rsidRPr="0056026A" w:rsidRDefault="0056026A" w:rsidP="0056026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6026A">
              <w:rPr>
                <w:rFonts w:ascii="Consolas" w:hAnsi="Consolas"/>
                <w:bCs/>
                <w:noProof/>
              </w:rPr>
              <w:t>8</w:t>
            </w:r>
          </w:p>
          <w:p w14:paraId="2813294C" w14:textId="4EEA2805" w:rsidR="0056026A" w:rsidRPr="0056026A" w:rsidRDefault="0056026A" w:rsidP="0056026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6026A">
              <w:rPr>
                <w:rFonts w:ascii="Consolas" w:hAnsi="Consolas"/>
                <w:bCs/>
                <w:noProof/>
              </w:rPr>
              <w:t>21</w:t>
            </w:r>
          </w:p>
        </w:tc>
      </w:tr>
      <w:bookmarkEnd w:id="8"/>
      <w:bookmarkEnd w:id="9"/>
    </w:tbl>
    <w:p w14:paraId="462DE8E6" w14:textId="77777777" w:rsidR="0056026A" w:rsidRDefault="0056026A" w:rsidP="0056026A">
      <w:pPr>
        <w:pStyle w:val="Heading3"/>
        <w:rPr>
          <w:lang w:val="bg-BG"/>
        </w:rPr>
      </w:pPr>
    </w:p>
    <w:p w14:paraId="0BADD852" w14:textId="3E58EC6A" w:rsidR="00805BDE" w:rsidRPr="00805BDE" w:rsidRDefault="00805BDE" w:rsidP="00805BDE">
      <w:pPr>
        <w:pStyle w:val="Heading3"/>
        <w:rPr>
          <w:lang w:val="bg-BG"/>
        </w:rPr>
      </w:pPr>
      <w:r>
        <w:t xml:space="preserve">Example </w:t>
      </w:r>
      <w:r>
        <w:rPr>
          <w:lang w:val="bg-BG"/>
        </w:rPr>
        <w:t>3</w:t>
      </w:r>
    </w:p>
    <w:tbl>
      <w:tblPr>
        <w:tblStyle w:val="TableGrid1"/>
        <w:tblW w:w="10614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369"/>
        <w:gridCol w:w="5245"/>
      </w:tblGrid>
      <w:tr w:rsidR="00805BDE" w14:paraId="07AAFACE" w14:textId="77777777" w:rsidTr="001047CF">
        <w:trPr>
          <w:trHeight w:val="257"/>
        </w:trPr>
        <w:tc>
          <w:tcPr>
            <w:tcW w:w="5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7507DCF" w14:textId="77777777" w:rsidR="00805BDE" w:rsidRPr="00D94314" w:rsidRDefault="00805BDE" w:rsidP="001047CF">
            <w:pPr>
              <w:spacing w:before="0" w:after="0"/>
              <w:jc w:val="center"/>
              <w:rPr>
                <w:b/>
              </w:rPr>
            </w:pPr>
            <w:r w:rsidRPr="00D94314">
              <w:rPr>
                <w:b/>
              </w:rPr>
              <w:t xml:space="preserve">Input </w:t>
            </w:r>
          </w:p>
        </w:tc>
        <w:tc>
          <w:tcPr>
            <w:tcW w:w="5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55F734A1" w14:textId="77777777" w:rsidR="00805BDE" w:rsidRPr="00D94314" w:rsidRDefault="00805BDE" w:rsidP="001047CF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805BDE" w14:paraId="41DF8324" w14:textId="77777777" w:rsidTr="001047CF">
        <w:trPr>
          <w:trHeight w:val="257"/>
        </w:trPr>
        <w:tc>
          <w:tcPr>
            <w:tcW w:w="5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9F4740" w14:textId="77777777" w:rsidR="000F7764" w:rsidRPr="000F7764" w:rsidRDefault="000F7764" w:rsidP="000F776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F7764">
              <w:rPr>
                <w:rFonts w:ascii="Consolas" w:hAnsi="Consolas"/>
                <w:bCs/>
                <w:noProof/>
              </w:rPr>
              <w:t>Astra</w:t>
            </w:r>
          </w:p>
          <w:p w14:paraId="1B7D22D7" w14:textId="77777777" w:rsidR="000F7764" w:rsidRPr="000F7764" w:rsidRDefault="000F7764" w:rsidP="000F776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F7764">
              <w:rPr>
                <w:rFonts w:ascii="Consolas" w:hAnsi="Consolas"/>
                <w:bCs/>
                <w:noProof/>
              </w:rPr>
              <w:t>Nebulo</w:t>
            </w:r>
          </w:p>
          <w:p w14:paraId="2AAE5B9D" w14:textId="77777777" w:rsidR="000F7764" w:rsidRPr="000F7764" w:rsidRDefault="000F7764" w:rsidP="000F776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F7764">
              <w:rPr>
                <w:rFonts w:ascii="Consolas" w:hAnsi="Consolas"/>
                <w:bCs/>
                <w:noProof/>
              </w:rPr>
              <w:t>Quasar</w:t>
            </w:r>
          </w:p>
          <w:p w14:paraId="7DFD50C7" w14:textId="77777777" w:rsidR="000F7764" w:rsidRPr="000F7764" w:rsidRDefault="000F7764" w:rsidP="000F776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F7764">
              <w:rPr>
                <w:rFonts w:ascii="Consolas" w:hAnsi="Consolas"/>
                <w:bCs/>
                <w:noProof/>
              </w:rPr>
              <w:t>Vortex</w:t>
            </w:r>
          </w:p>
          <w:p w14:paraId="7A10CBB7" w14:textId="77777777" w:rsidR="000F7764" w:rsidRPr="000F7764" w:rsidRDefault="000F7764" w:rsidP="000F776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F7764">
              <w:rPr>
                <w:rFonts w:ascii="Consolas" w:hAnsi="Consolas"/>
                <w:bCs/>
                <w:noProof/>
              </w:rPr>
              <w:t>Pulsar</w:t>
            </w:r>
          </w:p>
          <w:p w14:paraId="71641B32" w14:textId="77777777" w:rsidR="000F7764" w:rsidRPr="000F7764" w:rsidRDefault="000F7764" w:rsidP="000F776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F7764">
              <w:rPr>
                <w:rFonts w:ascii="Consolas" w:hAnsi="Consolas"/>
                <w:bCs/>
                <w:noProof/>
              </w:rPr>
              <w:t>Galaxia</w:t>
            </w:r>
          </w:p>
          <w:p w14:paraId="287446C6" w14:textId="77777777" w:rsidR="000F7764" w:rsidRPr="000F7764" w:rsidRDefault="000F7764" w:rsidP="000F776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F7764">
              <w:rPr>
                <w:rFonts w:ascii="Consolas" w:hAnsi="Consolas"/>
                <w:bCs/>
                <w:noProof/>
              </w:rPr>
              <w:t>Cosmos</w:t>
            </w:r>
          </w:p>
          <w:p w14:paraId="0FCBEC47" w14:textId="77777777" w:rsidR="000F7764" w:rsidRPr="000F7764" w:rsidRDefault="000F7764" w:rsidP="000F776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F7764">
              <w:rPr>
                <w:rFonts w:ascii="Consolas" w:hAnsi="Consolas"/>
                <w:bCs/>
                <w:noProof/>
              </w:rPr>
              <w:t>END</w:t>
            </w:r>
          </w:p>
          <w:p w14:paraId="1D342B2C" w14:textId="77777777" w:rsidR="000F7764" w:rsidRPr="000F7764" w:rsidRDefault="000F7764" w:rsidP="000F776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F7764">
              <w:rPr>
                <w:rFonts w:ascii="Consolas" w:hAnsi="Consolas"/>
                <w:bCs/>
                <w:noProof/>
              </w:rPr>
              <w:t>0 4 8 5 7 3 7</w:t>
            </w:r>
          </w:p>
          <w:p w14:paraId="7569067B" w14:textId="77777777" w:rsidR="000F7764" w:rsidRPr="000F7764" w:rsidRDefault="000F7764" w:rsidP="000F776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F7764">
              <w:rPr>
                <w:rFonts w:ascii="Consolas" w:hAnsi="Consolas"/>
                <w:bCs/>
                <w:noProof/>
              </w:rPr>
              <w:t>1 0 9 1 3 7 4</w:t>
            </w:r>
          </w:p>
          <w:p w14:paraId="592A922C" w14:textId="77777777" w:rsidR="000F7764" w:rsidRPr="000F7764" w:rsidRDefault="000F7764" w:rsidP="000F776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F7764">
              <w:rPr>
                <w:rFonts w:ascii="Consolas" w:hAnsi="Consolas"/>
                <w:bCs/>
                <w:noProof/>
              </w:rPr>
              <w:t>5 2 0 7 8 3 1</w:t>
            </w:r>
          </w:p>
          <w:p w14:paraId="513674A1" w14:textId="77777777" w:rsidR="000F7764" w:rsidRPr="000F7764" w:rsidRDefault="000F7764" w:rsidP="000F776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F7764">
              <w:rPr>
                <w:rFonts w:ascii="Consolas" w:hAnsi="Consolas"/>
                <w:bCs/>
                <w:noProof/>
              </w:rPr>
              <w:t>7 9 8 0 2 5 8</w:t>
            </w:r>
          </w:p>
          <w:p w14:paraId="31252BBE" w14:textId="77777777" w:rsidR="000F7764" w:rsidRPr="000F7764" w:rsidRDefault="000F7764" w:rsidP="000F776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F7764">
              <w:rPr>
                <w:rFonts w:ascii="Consolas" w:hAnsi="Consolas"/>
                <w:bCs/>
                <w:noProof/>
              </w:rPr>
              <w:t>3 3 1 5 0 9 7</w:t>
            </w:r>
          </w:p>
          <w:p w14:paraId="7A0BD709" w14:textId="77777777" w:rsidR="000F7764" w:rsidRPr="000F7764" w:rsidRDefault="000F7764" w:rsidP="000F776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F7764">
              <w:rPr>
                <w:rFonts w:ascii="Consolas" w:hAnsi="Consolas"/>
                <w:bCs/>
                <w:noProof/>
              </w:rPr>
              <w:t>3 5 3 1 5 0 7</w:t>
            </w:r>
          </w:p>
          <w:p w14:paraId="33456B42" w14:textId="77777777" w:rsidR="000F7764" w:rsidRPr="000F7764" w:rsidRDefault="000F7764" w:rsidP="000F776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F7764">
              <w:rPr>
                <w:rFonts w:ascii="Consolas" w:hAnsi="Consolas"/>
                <w:bCs/>
                <w:noProof/>
              </w:rPr>
              <w:t>2 9 5 6 4 7 0</w:t>
            </w:r>
          </w:p>
          <w:p w14:paraId="0930878A" w14:textId="77777777" w:rsidR="000F7764" w:rsidRPr="000F7764" w:rsidRDefault="000F7764" w:rsidP="000F776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F7764">
              <w:rPr>
                <w:rFonts w:ascii="Consolas" w:hAnsi="Consolas"/>
                <w:bCs/>
                <w:noProof/>
              </w:rPr>
              <w:t>Astra Nebulo Quasar</w:t>
            </w:r>
          </w:p>
          <w:p w14:paraId="25CC7454" w14:textId="77777777" w:rsidR="000F7764" w:rsidRPr="000F7764" w:rsidRDefault="000F7764" w:rsidP="000F776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F7764">
              <w:rPr>
                <w:rFonts w:ascii="Consolas" w:hAnsi="Consolas"/>
                <w:bCs/>
                <w:noProof/>
              </w:rPr>
              <w:t>Vortex Pulsar Galaxia</w:t>
            </w:r>
          </w:p>
          <w:p w14:paraId="2F978106" w14:textId="77777777" w:rsidR="000F7764" w:rsidRPr="000F7764" w:rsidRDefault="000F7764" w:rsidP="000F776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F7764">
              <w:rPr>
                <w:rFonts w:ascii="Consolas" w:hAnsi="Consolas"/>
                <w:bCs/>
                <w:noProof/>
              </w:rPr>
              <w:t>Cosmos Astra Nebulo Quasar Vortex</w:t>
            </w:r>
          </w:p>
          <w:p w14:paraId="623D9A18" w14:textId="77777777" w:rsidR="000F7764" w:rsidRPr="000F7764" w:rsidRDefault="000F7764" w:rsidP="000F776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F7764">
              <w:rPr>
                <w:rFonts w:ascii="Consolas" w:hAnsi="Consolas"/>
                <w:bCs/>
                <w:noProof/>
              </w:rPr>
              <w:t>Pulsar Cosmos Galaxia Astra</w:t>
            </w:r>
          </w:p>
          <w:p w14:paraId="704D7F88" w14:textId="77777777" w:rsidR="000F7764" w:rsidRPr="000F7764" w:rsidRDefault="000F7764" w:rsidP="000F776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F7764">
              <w:rPr>
                <w:rFonts w:ascii="Consolas" w:hAnsi="Consolas"/>
                <w:bCs/>
                <w:noProof/>
              </w:rPr>
              <w:t>Nebulo Quasar Cosmos Vortex Pulsar</w:t>
            </w:r>
          </w:p>
          <w:p w14:paraId="23D63324" w14:textId="68226510" w:rsidR="00805BDE" w:rsidRPr="00D94314" w:rsidRDefault="000F7764" w:rsidP="000F7764">
            <w:pPr>
              <w:spacing w:before="0" w:after="0"/>
              <w:rPr>
                <w:rFonts w:ascii="Consolas" w:hAnsi="Consolas"/>
                <w:noProof/>
              </w:rPr>
            </w:pPr>
            <w:r w:rsidRPr="000F7764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5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FE8835" w14:textId="77777777" w:rsidR="000F7764" w:rsidRPr="000F7764" w:rsidRDefault="000F7764" w:rsidP="000F776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F7764">
              <w:rPr>
                <w:rFonts w:ascii="Consolas" w:hAnsi="Consolas"/>
                <w:bCs/>
                <w:noProof/>
              </w:rPr>
              <w:t>1: Nebulo -&gt; Astra</w:t>
            </w:r>
          </w:p>
          <w:p w14:paraId="2ABC5470" w14:textId="77777777" w:rsidR="000F7764" w:rsidRPr="000F7764" w:rsidRDefault="000F7764" w:rsidP="000F776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F7764">
              <w:rPr>
                <w:rFonts w:ascii="Consolas" w:hAnsi="Consolas"/>
                <w:bCs/>
                <w:noProof/>
              </w:rPr>
              <w:t>1: Nebulo -&gt; Vortex</w:t>
            </w:r>
          </w:p>
          <w:p w14:paraId="160017D8" w14:textId="77777777" w:rsidR="000F7764" w:rsidRPr="000F7764" w:rsidRDefault="000F7764" w:rsidP="000F776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F7764">
              <w:rPr>
                <w:rFonts w:ascii="Consolas" w:hAnsi="Consolas"/>
                <w:bCs/>
                <w:noProof/>
              </w:rPr>
              <w:t>1: Quasar -&gt; Cosmos</w:t>
            </w:r>
          </w:p>
          <w:p w14:paraId="1C9F7411" w14:textId="77777777" w:rsidR="000F7764" w:rsidRPr="000F7764" w:rsidRDefault="000F7764" w:rsidP="000F776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F7764">
              <w:rPr>
                <w:rFonts w:ascii="Consolas" w:hAnsi="Consolas"/>
                <w:bCs/>
                <w:noProof/>
              </w:rPr>
              <w:t>1: Pulsar -&gt; Quasar</w:t>
            </w:r>
          </w:p>
          <w:p w14:paraId="2C34654D" w14:textId="77777777" w:rsidR="000F7764" w:rsidRPr="000F7764" w:rsidRDefault="000F7764" w:rsidP="000F776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F7764">
              <w:rPr>
                <w:rFonts w:ascii="Consolas" w:hAnsi="Consolas"/>
                <w:bCs/>
                <w:noProof/>
              </w:rPr>
              <w:t>1: Galaxia -&gt; Vortex</w:t>
            </w:r>
          </w:p>
          <w:p w14:paraId="711F0C7E" w14:textId="77777777" w:rsidR="000F7764" w:rsidRPr="000F7764" w:rsidRDefault="000F7764" w:rsidP="000F776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F7764">
              <w:rPr>
                <w:rFonts w:ascii="Consolas" w:hAnsi="Consolas"/>
                <w:bCs/>
                <w:noProof/>
              </w:rPr>
              <w:t>9: Nebulo -&gt; Quasar</w:t>
            </w:r>
          </w:p>
          <w:p w14:paraId="4F2F2F97" w14:textId="77777777" w:rsidR="000F7764" w:rsidRPr="000F7764" w:rsidRDefault="000F7764" w:rsidP="000F776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F7764">
              <w:rPr>
                <w:rFonts w:ascii="Consolas" w:hAnsi="Consolas"/>
                <w:bCs/>
                <w:noProof/>
              </w:rPr>
              <w:t>9: Vortex -&gt; Nebulo</w:t>
            </w:r>
          </w:p>
          <w:p w14:paraId="60418A65" w14:textId="77777777" w:rsidR="000F7764" w:rsidRPr="000F7764" w:rsidRDefault="000F7764" w:rsidP="000F776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F7764">
              <w:rPr>
                <w:rFonts w:ascii="Consolas" w:hAnsi="Consolas"/>
                <w:bCs/>
                <w:noProof/>
              </w:rPr>
              <w:t>9: Pulsar -&gt; Galaxia</w:t>
            </w:r>
          </w:p>
          <w:p w14:paraId="4D673D07" w14:textId="77777777" w:rsidR="000F7764" w:rsidRPr="000F7764" w:rsidRDefault="000F7764" w:rsidP="000F776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F7764">
              <w:rPr>
                <w:rFonts w:ascii="Consolas" w:hAnsi="Consolas"/>
                <w:bCs/>
                <w:noProof/>
              </w:rPr>
              <w:t>9: Cosmos -&gt; Nebulo</w:t>
            </w:r>
          </w:p>
          <w:p w14:paraId="0C9D0472" w14:textId="77777777" w:rsidR="000F7764" w:rsidRPr="000F7764" w:rsidRDefault="000F7764" w:rsidP="000F776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F7764">
              <w:rPr>
                <w:rFonts w:ascii="Consolas" w:hAnsi="Consolas"/>
                <w:bCs/>
                <w:noProof/>
              </w:rPr>
              <w:t>13</w:t>
            </w:r>
          </w:p>
          <w:p w14:paraId="7EC04727" w14:textId="77777777" w:rsidR="000F7764" w:rsidRPr="000F7764" w:rsidRDefault="000F7764" w:rsidP="000F776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F7764">
              <w:rPr>
                <w:rFonts w:ascii="Consolas" w:hAnsi="Consolas"/>
                <w:bCs/>
                <w:noProof/>
              </w:rPr>
              <w:t>11</w:t>
            </w:r>
          </w:p>
          <w:p w14:paraId="317696C9" w14:textId="77777777" w:rsidR="000F7764" w:rsidRPr="000F7764" w:rsidRDefault="000F7764" w:rsidP="000F776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F7764">
              <w:rPr>
                <w:rFonts w:ascii="Consolas" w:hAnsi="Consolas"/>
                <w:bCs/>
                <w:noProof/>
              </w:rPr>
              <w:t>22</w:t>
            </w:r>
          </w:p>
          <w:p w14:paraId="2D835AFD" w14:textId="77777777" w:rsidR="000F7764" w:rsidRPr="000F7764" w:rsidRDefault="000F7764" w:rsidP="000F776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F7764">
              <w:rPr>
                <w:rFonts w:ascii="Consolas" w:hAnsi="Consolas"/>
                <w:bCs/>
                <w:noProof/>
              </w:rPr>
              <w:t>17</w:t>
            </w:r>
          </w:p>
          <w:p w14:paraId="234657B4" w14:textId="77777777" w:rsidR="000F7764" w:rsidRPr="000F7764" w:rsidRDefault="000F7764" w:rsidP="000F776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F7764">
              <w:rPr>
                <w:rFonts w:ascii="Consolas" w:hAnsi="Consolas"/>
                <w:bCs/>
                <w:noProof/>
              </w:rPr>
              <w:t>18</w:t>
            </w:r>
          </w:p>
          <w:p w14:paraId="1B8113C1" w14:textId="5C9F6C48" w:rsidR="00805BDE" w:rsidRPr="0056026A" w:rsidRDefault="000F7764" w:rsidP="000F776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F7764">
              <w:rPr>
                <w:rFonts w:ascii="Consolas" w:hAnsi="Consolas"/>
                <w:bCs/>
                <w:noProof/>
              </w:rPr>
              <w:t>81</w:t>
            </w:r>
          </w:p>
        </w:tc>
      </w:tr>
    </w:tbl>
    <w:p w14:paraId="1E85BCEF" w14:textId="77777777" w:rsidR="00805BDE" w:rsidRPr="00805BDE" w:rsidRDefault="00805BDE" w:rsidP="00805BDE">
      <w:pPr>
        <w:rPr>
          <w:lang w:val="bg-BG"/>
        </w:rPr>
      </w:pPr>
    </w:p>
    <w:p w14:paraId="7C08B5B2" w14:textId="77777777" w:rsidR="0056026A" w:rsidRPr="0056026A" w:rsidRDefault="0056026A" w:rsidP="0056026A">
      <w:pPr>
        <w:rPr>
          <w:lang w:val="bg-BG"/>
        </w:rPr>
      </w:pPr>
    </w:p>
    <w:sectPr w:rsidR="0056026A" w:rsidRPr="0056026A" w:rsidSect="004F0408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79B269C" w14:textId="77777777" w:rsidR="00107AFD" w:rsidRDefault="00107AFD" w:rsidP="008068A2">
      <w:pPr>
        <w:spacing w:after="0" w:line="240" w:lineRule="auto"/>
      </w:pPr>
      <w:r>
        <w:separator/>
      </w:r>
    </w:p>
  </w:endnote>
  <w:endnote w:type="continuationSeparator" w:id="0">
    <w:p w14:paraId="4379F5A5" w14:textId="77777777" w:rsidR="00107AFD" w:rsidRDefault="00107AFD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3862DAD8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8411B3" w:rsidRPr="008411B3">
                              <w:rPr>
                                <w:rStyle w:val="Hyperlink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074F399" id="_x0000_t202" coordsize="21600,21600" o:spt="202" path="m,l,21600r21600,l21600,xe">
              <v:stroke joinstyle="miter"/>
              <v:path gradientshapeok="t" o:connecttype="rect"/>
            </v:shapetype>
            <v:shape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3862DAD8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8411B3" w:rsidRPr="008411B3">
                        <w:rPr>
                          <w:rStyle w:val="Hyperlink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694B6DFA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52742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52742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694B6DFA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52742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52742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2116D16" w14:textId="77777777" w:rsidR="00107AFD" w:rsidRDefault="00107AFD" w:rsidP="008068A2">
      <w:pPr>
        <w:spacing w:after="0" w:line="240" w:lineRule="auto"/>
      </w:pPr>
      <w:r>
        <w:separator/>
      </w:r>
    </w:p>
  </w:footnote>
  <w:footnote w:type="continuationSeparator" w:id="0">
    <w:p w14:paraId="42A1E63A" w14:textId="77777777" w:rsidR="00107AFD" w:rsidRDefault="00107AFD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EB54F5"/>
    <w:multiLevelType w:val="hybridMultilevel"/>
    <w:tmpl w:val="4C2CC3C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0A2B71"/>
    <w:multiLevelType w:val="hybridMultilevel"/>
    <w:tmpl w:val="31667EB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F574D46"/>
    <w:multiLevelType w:val="hybridMultilevel"/>
    <w:tmpl w:val="E28EEDE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3296BAC"/>
    <w:multiLevelType w:val="hybridMultilevel"/>
    <w:tmpl w:val="F93CF3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7876DFD"/>
    <w:multiLevelType w:val="hybridMultilevel"/>
    <w:tmpl w:val="6012E70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8717666"/>
    <w:multiLevelType w:val="hybridMultilevel"/>
    <w:tmpl w:val="0BBEC9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9F15A4A"/>
    <w:multiLevelType w:val="hybridMultilevel"/>
    <w:tmpl w:val="0A829F42"/>
    <w:lvl w:ilvl="0" w:tplc="16E6D124">
      <w:start w:val="1"/>
      <w:numFmt w:val="decimal"/>
      <w:lvlText w:val="%1."/>
      <w:lvlJc w:val="left"/>
      <w:pPr>
        <w:ind w:left="502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3471151"/>
    <w:multiLevelType w:val="hybridMultilevel"/>
    <w:tmpl w:val="31667EB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7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AF57B14"/>
    <w:multiLevelType w:val="hybridMultilevel"/>
    <w:tmpl w:val="EFD8F866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3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264424E"/>
    <w:multiLevelType w:val="hybridMultilevel"/>
    <w:tmpl w:val="B86A371A"/>
    <w:lvl w:ilvl="0" w:tplc="337696AC">
      <w:start w:val="1"/>
      <w:numFmt w:val="upperRoman"/>
      <w:lvlText w:val="%1."/>
      <w:lvlJc w:val="right"/>
      <w:pPr>
        <w:ind w:left="720" w:hanging="360"/>
      </w:pPr>
      <w:rPr>
        <w:sz w:val="36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7C5D4E76"/>
    <w:multiLevelType w:val="hybridMultilevel"/>
    <w:tmpl w:val="AB0674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8"/>
  </w:num>
  <w:num w:numId="3">
    <w:abstractNumId w:val="10"/>
  </w:num>
  <w:num w:numId="4">
    <w:abstractNumId w:val="32"/>
  </w:num>
  <w:num w:numId="5">
    <w:abstractNumId w:val="33"/>
  </w:num>
  <w:num w:numId="6">
    <w:abstractNumId w:val="37"/>
  </w:num>
  <w:num w:numId="7">
    <w:abstractNumId w:val="4"/>
  </w:num>
  <w:num w:numId="8">
    <w:abstractNumId w:val="9"/>
  </w:num>
  <w:num w:numId="9">
    <w:abstractNumId w:val="29"/>
  </w:num>
  <w:num w:numId="10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6"/>
  </w:num>
  <w:num w:numId="12">
    <w:abstractNumId w:val="23"/>
  </w:num>
  <w:num w:numId="13">
    <w:abstractNumId w:val="2"/>
  </w:num>
  <w:num w:numId="14">
    <w:abstractNumId w:val="36"/>
  </w:num>
  <w:num w:numId="15">
    <w:abstractNumId w:val="11"/>
  </w:num>
  <w:num w:numId="16">
    <w:abstractNumId w:val="42"/>
  </w:num>
  <w:num w:numId="17">
    <w:abstractNumId w:val="30"/>
  </w:num>
  <w:num w:numId="18">
    <w:abstractNumId w:val="47"/>
  </w:num>
  <w:num w:numId="19">
    <w:abstractNumId w:val="38"/>
  </w:num>
  <w:num w:numId="20">
    <w:abstractNumId w:val="21"/>
  </w:num>
  <w:num w:numId="21">
    <w:abstractNumId w:val="35"/>
  </w:num>
  <w:num w:numId="22">
    <w:abstractNumId w:val="13"/>
  </w:num>
  <w:num w:numId="23">
    <w:abstractNumId w:val="16"/>
  </w:num>
  <w:num w:numId="24">
    <w:abstractNumId w:val="3"/>
  </w:num>
  <w:num w:numId="25">
    <w:abstractNumId w:val="8"/>
  </w:num>
  <w:num w:numId="26">
    <w:abstractNumId w:val="17"/>
  </w:num>
  <w:num w:numId="27">
    <w:abstractNumId w:val="40"/>
  </w:num>
  <w:num w:numId="28">
    <w:abstractNumId w:val="19"/>
  </w:num>
  <w:num w:numId="29">
    <w:abstractNumId w:val="46"/>
  </w:num>
  <w:num w:numId="30">
    <w:abstractNumId w:val="25"/>
  </w:num>
  <w:num w:numId="31">
    <w:abstractNumId w:val="12"/>
  </w:num>
  <w:num w:numId="32">
    <w:abstractNumId w:val="39"/>
  </w:num>
  <w:num w:numId="33">
    <w:abstractNumId w:val="43"/>
  </w:num>
  <w:num w:numId="34">
    <w:abstractNumId w:val="28"/>
  </w:num>
  <w:num w:numId="35">
    <w:abstractNumId w:val="45"/>
  </w:num>
  <w:num w:numId="36">
    <w:abstractNumId w:val="7"/>
  </w:num>
  <w:num w:numId="37">
    <w:abstractNumId w:val="26"/>
  </w:num>
  <w:num w:numId="38">
    <w:abstractNumId w:val="15"/>
  </w:num>
  <w:num w:numId="39">
    <w:abstractNumId w:val="34"/>
  </w:num>
  <w:num w:numId="40">
    <w:abstractNumId w:val="27"/>
  </w:num>
  <w:num w:numId="41">
    <w:abstractNumId w:val="24"/>
  </w:num>
  <w:num w:numId="42">
    <w:abstractNumId w:val="44"/>
  </w:num>
  <w:num w:numId="43">
    <w:abstractNumId w:val="20"/>
  </w:num>
  <w:num w:numId="44">
    <w:abstractNumId w:val="22"/>
  </w:num>
  <w:num w:numId="45">
    <w:abstractNumId w:val="41"/>
  </w:num>
  <w:num w:numId="46">
    <w:abstractNumId w:val="49"/>
  </w:num>
  <w:num w:numId="47">
    <w:abstractNumId w:val="18"/>
  </w:num>
  <w:num w:numId="48">
    <w:abstractNumId w:val="0"/>
  </w:num>
  <w:num w:numId="49">
    <w:abstractNumId w:val="5"/>
  </w:num>
  <w:num w:numId="50">
    <w:abstractNumId w:val="3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xNjY1NjA3MzI2MzVW0lEKTi0uzszPAykwqwUA771Fz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0F7764"/>
    <w:rsid w:val="00103906"/>
    <w:rsid w:val="00107AFD"/>
    <w:rsid w:val="001275B9"/>
    <w:rsid w:val="00142C75"/>
    <w:rsid w:val="001449E8"/>
    <w:rsid w:val="00155EA9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72CCE"/>
    <w:rsid w:val="002819B5"/>
    <w:rsid w:val="002853F4"/>
    <w:rsid w:val="00291686"/>
    <w:rsid w:val="002A2D2D"/>
    <w:rsid w:val="002C159D"/>
    <w:rsid w:val="002C539D"/>
    <w:rsid w:val="002C71C6"/>
    <w:rsid w:val="002D07CA"/>
    <w:rsid w:val="00305122"/>
    <w:rsid w:val="003230CF"/>
    <w:rsid w:val="0033212E"/>
    <w:rsid w:val="0033490F"/>
    <w:rsid w:val="00351FF4"/>
    <w:rsid w:val="0036234E"/>
    <w:rsid w:val="00380A57"/>
    <w:rsid w:val="003817EF"/>
    <w:rsid w:val="00382A45"/>
    <w:rsid w:val="003A1601"/>
    <w:rsid w:val="003A25B2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25831"/>
    <w:rsid w:val="004311CA"/>
    <w:rsid w:val="00453CD2"/>
    <w:rsid w:val="0047331A"/>
    <w:rsid w:val="00475F44"/>
    <w:rsid w:val="0047640B"/>
    <w:rsid w:val="0047644B"/>
    <w:rsid w:val="00476D4B"/>
    <w:rsid w:val="00476FC8"/>
    <w:rsid w:val="00491748"/>
    <w:rsid w:val="004A6A89"/>
    <w:rsid w:val="004A7E77"/>
    <w:rsid w:val="004B0253"/>
    <w:rsid w:val="004C0A80"/>
    <w:rsid w:val="004D03E1"/>
    <w:rsid w:val="004D29A9"/>
    <w:rsid w:val="004D6CD2"/>
    <w:rsid w:val="004E0D4F"/>
    <w:rsid w:val="004E4C1E"/>
    <w:rsid w:val="004F0408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47815"/>
    <w:rsid w:val="00553CCB"/>
    <w:rsid w:val="0056026A"/>
    <w:rsid w:val="00563DC7"/>
    <w:rsid w:val="00564029"/>
    <w:rsid w:val="00564D7B"/>
    <w:rsid w:val="0056527D"/>
    <w:rsid w:val="005673F0"/>
    <w:rsid w:val="0056786B"/>
    <w:rsid w:val="0057138C"/>
    <w:rsid w:val="00576BE4"/>
    <w:rsid w:val="005803E5"/>
    <w:rsid w:val="00584EDB"/>
    <w:rsid w:val="0058723E"/>
    <w:rsid w:val="00594821"/>
    <w:rsid w:val="00596357"/>
    <w:rsid w:val="00596AA5"/>
    <w:rsid w:val="005A0453"/>
    <w:rsid w:val="005B0164"/>
    <w:rsid w:val="005C131C"/>
    <w:rsid w:val="005C6A24"/>
    <w:rsid w:val="005E04CE"/>
    <w:rsid w:val="005E6CC9"/>
    <w:rsid w:val="00600083"/>
    <w:rsid w:val="00604363"/>
    <w:rsid w:val="00607364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5026"/>
    <w:rsid w:val="00686C0C"/>
    <w:rsid w:val="00695634"/>
    <w:rsid w:val="006A2531"/>
    <w:rsid w:val="006B20B8"/>
    <w:rsid w:val="006D00E8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657A5"/>
    <w:rsid w:val="00766DB6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065D"/>
    <w:rsid w:val="007D742F"/>
    <w:rsid w:val="007E0960"/>
    <w:rsid w:val="007E4E4F"/>
    <w:rsid w:val="007F04BF"/>
    <w:rsid w:val="007F177C"/>
    <w:rsid w:val="007F5F65"/>
    <w:rsid w:val="00801502"/>
    <w:rsid w:val="00803217"/>
    <w:rsid w:val="00805BDE"/>
    <w:rsid w:val="008063E1"/>
    <w:rsid w:val="008068A2"/>
    <w:rsid w:val="008105A0"/>
    <w:rsid w:val="00836CA4"/>
    <w:rsid w:val="008411B3"/>
    <w:rsid w:val="0085184F"/>
    <w:rsid w:val="00853880"/>
    <w:rsid w:val="00861625"/>
    <w:rsid w:val="008617B5"/>
    <w:rsid w:val="00864371"/>
    <w:rsid w:val="00870828"/>
    <w:rsid w:val="0088080B"/>
    <w:rsid w:val="008972A7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09F3"/>
    <w:rsid w:val="00972C7F"/>
    <w:rsid w:val="00976E46"/>
    <w:rsid w:val="00984A34"/>
    <w:rsid w:val="009B156D"/>
    <w:rsid w:val="009B4FB4"/>
    <w:rsid w:val="009C0C39"/>
    <w:rsid w:val="009D1805"/>
    <w:rsid w:val="009E1A09"/>
    <w:rsid w:val="00A02545"/>
    <w:rsid w:val="00A025E6"/>
    <w:rsid w:val="00A05555"/>
    <w:rsid w:val="00A06D89"/>
    <w:rsid w:val="00A20966"/>
    <w:rsid w:val="00A35790"/>
    <w:rsid w:val="00A35E62"/>
    <w:rsid w:val="00A409C1"/>
    <w:rsid w:val="00A45A89"/>
    <w:rsid w:val="00A47F12"/>
    <w:rsid w:val="00A66DE2"/>
    <w:rsid w:val="00A70227"/>
    <w:rsid w:val="00A847D3"/>
    <w:rsid w:val="00A95BC0"/>
    <w:rsid w:val="00A9759C"/>
    <w:rsid w:val="00AA3772"/>
    <w:rsid w:val="00AB106E"/>
    <w:rsid w:val="00AB2224"/>
    <w:rsid w:val="00AB72B5"/>
    <w:rsid w:val="00AC36D6"/>
    <w:rsid w:val="00AC60FE"/>
    <w:rsid w:val="00AC77AD"/>
    <w:rsid w:val="00AD3214"/>
    <w:rsid w:val="00AE05D3"/>
    <w:rsid w:val="00AE355A"/>
    <w:rsid w:val="00B148DD"/>
    <w:rsid w:val="00B22D2A"/>
    <w:rsid w:val="00B2472A"/>
    <w:rsid w:val="00B567F6"/>
    <w:rsid w:val="00B56DF3"/>
    <w:rsid w:val="00B57A5C"/>
    <w:rsid w:val="00B6185B"/>
    <w:rsid w:val="00B638EB"/>
    <w:rsid w:val="00B63DED"/>
    <w:rsid w:val="00B753E7"/>
    <w:rsid w:val="00B83893"/>
    <w:rsid w:val="00B86AF3"/>
    <w:rsid w:val="00B92035"/>
    <w:rsid w:val="00B9309B"/>
    <w:rsid w:val="00BA1F40"/>
    <w:rsid w:val="00BA2614"/>
    <w:rsid w:val="00BA4820"/>
    <w:rsid w:val="00BB05FA"/>
    <w:rsid w:val="00BB5B10"/>
    <w:rsid w:val="00BC56D6"/>
    <w:rsid w:val="00BE399E"/>
    <w:rsid w:val="00BF1775"/>
    <w:rsid w:val="00BF201D"/>
    <w:rsid w:val="00C03512"/>
    <w:rsid w:val="00C0490B"/>
    <w:rsid w:val="00C07904"/>
    <w:rsid w:val="00C121AF"/>
    <w:rsid w:val="00C14C80"/>
    <w:rsid w:val="00C2455A"/>
    <w:rsid w:val="00C27853"/>
    <w:rsid w:val="00C355A5"/>
    <w:rsid w:val="00C43B64"/>
    <w:rsid w:val="00C53F37"/>
    <w:rsid w:val="00C5499A"/>
    <w:rsid w:val="00C62A0F"/>
    <w:rsid w:val="00C65C80"/>
    <w:rsid w:val="00C82862"/>
    <w:rsid w:val="00C84E4D"/>
    <w:rsid w:val="00CA2FD0"/>
    <w:rsid w:val="00CB626D"/>
    <w:rsid w:val="00CD5181"/>
    <w:rsid w:val="00CD7485"/>
    <w:rsid w:val="00CE0993"/>
    <w:rsid w:val="00CE2360"/>
    <w:rsid w:val="00CE236C"/>
    <w:rsid w:val="00CF0047"/>
    <w:rsid w:val="00D03583"/>
    <w:rsid w:val="00D22895"/>
    <w:rsid w:val="00D25607"/>
    <w:rsid w:val="00D3404A"/>
    <w:rsid w:val="00D4354E"/>
    <w:rsid w:val="00D43F69"/>
    <w:rsid w:val="00D50F79"/>
    <w:rsid w:val="00D73957"/>
    <w:rsid w:val="00D8395C"/>
    <w:rsid w:val="00D8799B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15F9F"/>
    <w:rsid w:val="00E2354A"/>
    <w:rsid w:val="00E24C6A"/>
    <w:rsid w:val="00E25811"/>
    <w:rsid w:val="00E32F85"/>
    <w:rsid w:val="00E36FD8"/>
    <w:rsid w:val="00E37380"/>
    <w:rsid w:val="00E465C4"/>
    <w:rsid w:val="00E52742"/>
    <w:rsid w:val="00E63F64"/>
    <w:rsid w:val="00E669E3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5868"/>
    <w:rsid w:val="00ED73C4"/>
    <w:rsid w:val="00EF2FAD"/>
    <w:rsid w:val="00F20B48"/>
    <w:rsid w:val="00F258BA"/>
    <w:rsid w:val="00F27E9C"/>
    <w:rsid w:val="00F33ED3"/>
    <w:rsid w:val="00F41F41"/>
    <w:rsid w:val="00F46918"/>
    <w:rsid w:val="00F46DDE"/>
    <w:rsid w:val="00F655ED"/>
    <w:rsid w:val="00F7033C"/>
    <w:rsid w:val="00F96D0D"/>
    <w:rsid w:val="00F976AD"/>
    <w:rsid w:val="00FA6461"/>
    <w:rsid w:val="00FD4CCB"/>
    <w:rsid w:val="00FE038F"/>
    <w:rsid w:val="00FE2E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5BDE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3">
    <w:name w:val="Table Grid3"/>
    <w:basedOn w:val="TableNormal"/>
    <w:next w:val="TableGrid"/>
    <w:uiPriority w:val="59"/>
    <w:rsid w:val="00B9203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59"/>
    <w:rsid w:val="00B9203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uiPriority w:val="59"/>
    <w:rsid w:val="00B83893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096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4532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733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135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139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840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388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846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413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861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913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664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457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1365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570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442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1976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9869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183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221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4435/CPlusPlus-Fundamentals-Regular-Exam-10-December-2023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1.png"/><Relationship Id="rId3" Type="http://schemas.openxmlformats.org/officeDocument/2006/relationships/image" Target="media/image4.png"/><Relationship Id="rId21" Type="http://schemas.openxmlformats.org/officeDocument/2006/relationships/hyperlink" Target="file:///C:\Users\PC\Downloads\about.softuni.bg" TargetMode="External"/><Relationship Id="rId7" Type="http://schemas.openxmlformats.org/officeDocument/2006/relationships/image" Target="media/image6.png"/><Relationship Id="rId12" Type="http://schemas.openxmlformats.org/officeDocument/2006/relationships/image" Target="media/image8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0.png"/><Relationship Id="rId20" Type="http://schemas.openxmlformats.org/officeDocument/2006/relationships/image" Target="media/image12.png"/><Relationship Id="rId1" Type="http://schemas.openxmlformats.org/officeDocument/2006/relationships/hyperlink" Target="file:///C:\Users\PC\Downloads\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5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7.png"/><Relationship Id="rId14" Type="http://schemas.openxmlformats.org/officeDocument/2006/relationships/image" Target="media/image9.png"/><Relationship Id="rId22" Type="http://schemas.openxmlformats.org/officeDocument/2006/relationships/image" Target="media/image1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86C3EF4-6119-46FC-A005-C6F8F2705E2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655</Words>
  <Characters>3740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b for Java Advanced Course at SoftUni</vt:lpstr>
    </vt:vector>
  </TitlesOfParts>
  <Company>SoftUni – https://softuni.org</Company>
  <LinksUpToDate>false</LinksUpToDate>
  <CharactersWithSpaces>43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for Java Advanced Course at SoftUni</dc:title>
  <dc:subject>Java Advanced</dc:subject>
  <dc:creator>Software University</dc:creator>
  <cp:keywords>advanced; java; fndamentals ;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vvs1970@abv.bg</cp:lastModifiedBy>
  <cp:revision>2</cp:revision>
  <cp:lastPrinted>2024-02-09T16:41:00Z</cp:lastPrinted>
  <dcterms:created xsi:type="dcterms:W3CDTF">2024-03-04T19:51:00Z</dcterms:created>
  <dcterms:modified xsi:type="dcterms:W3CDTF">2024-03-04T19:51:00Z</dcterms:modified>
  <cp:category>programming;education;software engineering;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482feac3caeedff54f9f3ce20899794f47642ada133ac84c9e5294995199d56</vt:lpwstr>
  </property>
</Properties>
</file>